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dac4f108a13e886ec51482110a77abe6c239d4"/>
    <w:p>
      <w:pPr>
        <w:pStyle w:val="Heading1"/>
      </w:pPr>
      <w:r>
        <w:t xml:space="preserve">Master Thesis: The Role of Military Officer in Enhancing National Security in Nepal Kathmandu</w:t>
      </w:r>
    </w:p>
    <w:bookmarkStart w:id="20" w:name="abstract"/>
    <w:p>
      <w:pPr>
        <w:pStyle w:val="Heading2"/>
      </w:pPr>
      <w:r>
        <w:t xml:space="preserve">Abstract</w:t>
      </w:r>
    </w:p>
    <w:p>
      <w:pPr>
        <w:pStyle w:val="FirstParagraph"/>
      </w:pPr>
      <w:r>
        <w:t xml:space="preserve">This Master Thesis explores the critical role of a Military Officer in shaping national security strategies within the geopolitical and socio-political context of Nepal, with a focus on Kathmandu. As the capital and political heart of Nepal, Kathmandu requires robust military leadership to address internal challenges such as insurgency, ethnic tensions, and border disputes while maintaining regional stability. The thesis examines the responsibilities of a Military Officer in this unique setting, emphasizing their contribution to institutional capacity-building, crisis management, and inter-agency cooperation. Drawing on historical precedents and contemporary case studies from Nepal Kathmandu, this document argues that the Military Officer’s role is indispensable in fostering security resilience amid evolving threats.</w:t>
      </w:r>
    </w:p>
    <w:bookmarkEnd w:id="20"/>
    <w:bookmarkStart w:id="21" w:name="introduction"/>
    <w:p>
      <w:pPr>
        <w:pStyle w:val="Heading2"/>
      </w:pPr>
      <w:r>
        <w:t xml:space="preserve">Introduction</w:t>
      </w:r>
    </w:p>
    <w:p>
      <w:pPr>
        <w:pStyle w:val="FirstParagraph"/>
      </w:pPr>
      <w:r>
        <w:t xml:space="preserve">The concept of a *Military Officer* in Nepal Kathmandu is deeply intertwined with the nation’s history, geography, and political dynamics. As a landlocked country nestled between China and India, Nepal faces multifaceted challenges that require strategic military leadership. Kathmandu, as the administrative and cultural hub of Nepal, has historically been both a site of political upheaval and a center for military reform. This thesis investigates how *Military Officers* in Kathmandu navigate these complexities to ensure national security while balancing the demands of democracy, sovereignty, and international relations. The study is structured to analyze the evolution of military roles in Nepal, the specific challenges faced by officers operating in Kathmandu, and recommendations for enhancing their effectiveness.</w:t>
      </w:r>
    </w:p>
    <w:bookmarkEnd w:id="21"/>
    <w:bookmarkStart w:id="22" w:name="X3a2758d4e4160f87aceba973398d971d57e570a"/>
    <w:p>
      <w:pPr>
        <w:pStyle w:val="Heading2"/>
      </w:pPr>
      <w:r>
        <w:t xml:space="preserve">Historical Context: Military Evolution in Nepal</w:t>
      </w:r>
    </w:p>
    <w:p>
      <w:pPr>
        <w:pStyle w:val="FirstParagraph"/>
      </w:pPr>
      <w:r>
        <w:t xml:space="preserve">Nepal’s military tradition dates back centuries, with the establishment of the *Gorkha Army* under Prithvi Narayan Shah (1743–1775) laying the foundation for a disciplined and strategic force. However, modernization efforts began in earnest after the 1950s, when Nepal transitioned from a monarchy to a parliamentary system. The role of *Military Officers* shifted from feudal loyalty to institutional service under the Nepalese Army (NA), which was later restructured into the Armed Forces of Nepal in 2008 following the abolition of monarchy. Kathmandu became the nerve center for these reforms, with military academies such as the Nepal Military Academy (NMA) and Command and Staff College (CSMC) producing officers trained to address both internal and external threats.</w:t>
      </w:r>
    </w:p>
    <w:bookmarkEnd w:id="22"/>
    <w:bookmarkStart w:id="23" w:name="X0b63d0bf4b28076c0f35de9f30c5357312ab5c9"/>
    <w:p>
      <w:pPr>
        <w:pStyle w:val="Heading2"/>
      </w:pPr>
      <w:r>
        <w:t xml:space="preserve">Responsibilities of a Military Officer in Kathmandu</w:t>
      </w:r>
    </w:p>
    <w:p>
      <w:pPr>
        <w:pStyle w:val="FirstParagraph"/>
      </w:pPr>
      <w:r>
        <w:t xml:space="preserve">A *Military Officer* in Kathmandu operates within a unique ecosystem where security, governance, and civil-military relations are interdependent. Key responsibilities include:</w:t>
      </w:r>
      <w:r>
        <w:t xml:space="preserve"> </w:t>
      </w:r>
      <w:r>
        <w:t xml:space="preserve">1. **Institutional Leadership**: Commanding military units stationed in Kathmandu and coordinating with federal agencies to ensure rapid response to emergencies such as political unrest or natural disasters.</w:t>
      </w:r>
      <w:r>
        <w:t xml:space="preserve"> </w:t>
      </w:r>
      <w:r>
        <w:t xml:space="preserve">2. **Border Security**: Overseeing the management of Nepal’s porous borders with India and China, which are critical for counterterrorism and preventing cross-border smuggling.</w:t>
      </w:r>
      <w:r>
        <w:t xml:space="preserve"> </w:t>
      </w:r>
      <w:r>
        <w:t xml:space="preserve">3. **Crisis Management**: Leading operations during times of ethnic conflict, Maoist insurgency (notably 1996–2006), or political instability, requiring both tactical and diplomatic acumen.</w:t>
      </w:r>
      <w:r>
        <w:t xml:space="preserve"> </w:t>
      </w:r>
      <w:r>
        <w:t xml:space="preserve">4. **Military Modernization**: Advocating for technological upgrades, such as drone surveillance or cyber defense systems, to enhance Kathmandu’s strategic preparedness.</w:t>
      </w:r>
    </w:p>
    <w:bookmarkEnd w:id="23"/>
    <w:bookmarkStart w:id="24" w:name="X47a5adc6ee1f8b7089d09245c8f2d1a1f9d7687"/>
    <w:p>
      <w:pPr>
        <w:pStyle w:val="Heading2"/>
      </w:pPr>
      <w:r>
        <w:t xml:space="preserve">Challenges Facing Military Officers in Nepal Kathmandu</w:t>
      </w:r>
    </w:p>
    <w:p>
      <w:pPr>
        <w:pStyle w:val="FirstParagraph"/>
      </w:pPr>
      <w:r>
        <w:t xml:space="preserve">Despite their pivotal role, *Military Officers* in Nepal Kathmandu face significant challenges:</w:t>
      </w:r>
      <w:r>
        <w:t xml:space="preserve"> </w:t>
      </w:r>
      <w:r>
        <w:t xml:space="preserve">- **Political Interference**: The delicate balance between civilian and military authority often leads to politicization of defense policies, undermining operational independence.</w:t>
      </w:r>
      <w:r>
        <w:t xml:space="preserve"> </w:t>
      </w:r>
      <w:r>
        <w:t xml:space="preserve">- **Resource Constraints**: Limited funding for military infrastructure and technology hampers the ability of officers to respond effectively to emerging threats.</w:t>
      </w:r>
      <w:r>
        <w:t xml:space="preserve"> </w:t>
      </w:r>
      <w:r>
        <w:t xml:space="preserve">- **Ethnic Tensions**: Kathmandu’s diverse population requires officers to navigate complex ethnic dynamics while maintaining impartiality in security operations.</w:t>
      </w:r>
      <w:r>
        <w:t xml:space="preserve"> </w:t>
      </w:r>
      <w:r>
        <w:t xml:space="preserve">- **Modernization Pressures**: Rapid technological advancements demand continuous training, yet Nepal’s military education system struggles to keep pace with global standards.</w:t>
      </w:r>
    </w:p>
    <w:bookmarkEnd w:id="24"/>
    <w:bookmarkStart w:id="25" w:name="Xd4b61ac2d9c95c89886ac46c41aca6e231b2157"/>
    <w:p>
      <w:pPr>
        <w:pStyle w:val="Heading2"/>
      </w:pPr>
      <w:r>
        <w:t xml:space="preserve">Case Studies: Military Operations in Kathmandu</w:t>
      </w:r>
    </w:p>
    <w:p>
      <w:pPr>
        <w:pStyle w:val="FirstParagraph"/>
      </w:pPr>
      <w:r>
        <w:t xml:space="preserve">The 2001 royal massacre and subsequent political turmoil highlighted the need for *Military Officers* to act as neutral arbiters during civil crises. Similarly, the 2015 earthquake demonstrated how Kathmandu-based military units coordinated with civilian agencies to provide disaster relief, showcasing their adaptability. These cases underscore the dual role of military officers as both security providers and crisis managers in a politically volatile environment.</w:t>
      </w:r>
    </w:p>
    <w:bookmarkEnd w:id="25"/>
    <w:bookmarkStart w:id="26" w:name="Xa844e5f5604a409bf2b3850e1e00025d49084ed"/>
    <w:p>
      <w:pPr>
        <w:pStyle w:val="Heading2"/>
      </w:pPr>
      <w:r>
        <w:t xml:space="preserve">Recommendations for Enhancing Military Officer Effectiveness</w:t>
      </w:r>
    </w:p>
    <w:p>
      <w:pPr>
        <w:pStyle w:val="FirstParagraph"/>
      </w:pPr>
      <w:r>
        <w:t xml:space="preserve">To strengthen the role of *Military Officers* in Nepal Kathmandu, this thesis proposes:</w:t>
      </w:r>
      <w:r>
        <w:t xml:space="preserve"> </w:t>
      </w:r>
      <w:r>
        <w:t xml:space="preserve">1. **Strengthening Civil-Military Coordination**: Establishing formal mechanisms for collaboration between the military and civilian authorities to prevent political interference.</w:t>
      </w:r>
      <w:r>
        <w:t xml:space="preserve"> </w:t>
      </w:r>
      <w:r>
        <w:t xml:space="preserve">2. **Investment in Training**: Expanding partnerships with international institutions (e.g., NATO, UN) to provide advanced training in counterterrorism, cyber warfare, and disaster response.</w:t>
      </w:r>
      <w:r>
        <w:t xml:space="preserve"> </w:t>
      </w:r>
      <w:r>
        <w:t xml:space="preserve">3. **Modernizing Infrastructure**: Allocating resources for state-of-the-art facilities at Kathmandu’s military academies to align with global standards.</w:t>
      </w:r>
      <w:r>
        <w:t xml:space="preserve"> </w:t>
      </w:r>
      <w:r>
        <w:t xml:space="preserve">4. **Ethnic Inclusivity**: Promoting diversity within the armed forces to ensure that military strategies reflect Nepal’s multicultural reality.</w:t>
      </w:r>
    </w:p>
    <w:bookmarkEnd w:id="26"/>
    <w:bookmarkStart w:id="27" w:name="conclusion"/>
    <w:p>
      <w:pPr>
        <w:pStyle w:val="Heading2"/>
      </w:pPr>
      <w:r>
        <w:t xml:space="preserve">Conclusion</w:t>
      </w:r>
    </w:p>
    <w:p>
      <w:pPr>
        <w:pStyle w:val="FirstParagraph"/>
      </w:pPr>
      <w:r>
        <w:t xml:space="preserve">The role of a *Military Officer* in *Nepal Kathmandu* is indispensable for national security, yet it remains fraught with challenges that require innovative solutions. As a *Master Thesis*, this study underscores the necessity of redefining military roles to align with Nepal’s evolving socio-political landscape. By fostering institutional integrity, modernization, and inclusive governance, *Military Officers* can emerge as pivotal actors in safeguarding Kathmandu’s stability and Nepal’s sovereignty in the 21st century.</w:t>
      </w:r>
    </w:p>
    <w:bookmarkEnd w:id="27"/>
    <w:bookmarkStart w:id="28" w:name="references"/>
    <w:p>
      <w:pPr>
        <w:pStyle w:val="Heading2"/>
      </w:pPr>
      <w:r>
        <w:t xml:space="preserve">References</w:t>
      </w:r>
    </w:p>
    <w:p>
      <w:pPr>
        <w:pStyle w:val="FirstParagraph"/>
      </w:pPr>
      <w:r>
        <w:t xml:space="preserve">- Ministry of Defence, Government of Nepal (2018). *National Security Strategy*.</w:t>
      </w:r>
      <w:r>
        <w:t xml:space="preserve"> </w:t>
      </w:r>
      <w:r>
        <w:t xml:space="preserve">- Thapa, M. (2015). *The Evolution of the Nepalese Army*. Kathmandu: Himalayan Press.</w:t>
      </w:r>
      <w:r>
        <w:t xml:space="preserve"> </w:t>
      </w:r>
      <w:r>
        <w:t xml:space="preserve">- United Nations Development Programme (UNDP) Report on Disaster Management in Nepal (201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49:53Z</dcterms:created>
  <dcterms:modified xsi:type="dcterms:W3CDTF">2026-07-21T09:49:53Z</dcterms:modified>
</cp:coreProperties>
</file>

<file path=docProps/custom.xml><?xml version="1.0" encoding="utf-8"?>
<Properties xmlns="http://schemas.openxmlformats.org/officeDocument/2006/custom-properties" xmlns:vt="http://schemas.openxmlformats.org/officeDocument/2006/docPropsVTypes"/>
</file>